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37e52a6 de 11 Sep 2023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 w:val="en-CO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1T19:01:54Z</dcterms:created>
  <dcterms:modified xsi:type="dcterms:W3CDTF">2023-09-11T19:0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